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E9F11" w14:textId="77777777" w:rsidR="004E179B" w:rsidRDefault="00A34399">
      <w:pPr>
        <w:widowControl/>
        <w:jc w:val="left"/>
        <w:rPr>
          <w:rFonts w:ascii="楷体_GB2312" w:eastAsia="楷体_GB2312"/>
          <w:sz w:val="32"/>
          <w:szCs w:val="32"/>
        </w:rPr>
      </w:pPr>
      <w:r w:rsidRPr="00A34399">
        <w:rPr>
          <w:rFonts w:ascii="楷体_GB2312" w:eastAsia="楷体_GB2312" w:hint="eastAsia"/>
          <w:sz w:val="32"/>
          <w:szCs w:val="32"/>
        </w:rPr>
        <w:t>附件3</w:t>
      </w:r>
    </w:p>
    <w:p w14:paraId="3C090161" w14:textId="77777777" w:rsidR="00A34399" w:rsidRPr="00A34399" w:rsidRDefault="00A34399" w:rsidP="00A34399">
      <w:pPr>
        <w:widowControl/>
        <w:jc w:val="center"/>
        <w:rPr>
          <w:rFonts w:ascii="方正小标宋简体" w:eastAsia="方正小标宋简体"/>
          <w:sz w:val="44"/>
          <w:szCs w:val="44"/>
        </w:rPr>
      </w:pPr>
      <w:r w:rsidRPr="00A34399">
        <w:rPr>
          <w:rFonts w:ascii="方正小标宋简体" w:eastAsia="方正小标宋简体" w:hint="eastAsia"/>
          <w:sz w:val="44"/>
          <w:szCs w:val="44"/>
        </w:rPr>
        <w:t>全市宣传思想文化人才项目资助汇总表</w:t>
      </w:r>
    </w:p>
    <w:p w14:paraId="4086B48A" w14:textId="77777777" w:rsidR="00A34399" w:rsidRPr="00A34399" w:rsidRDefault="00A34399">
      <w:pPr>
        <w:widowControl/>
        <w:jc w:val="left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>推荐</w:t>
      </w:r>
      <w:r w:rsidRPr="00A34399">
        <w:rPr>
          <w:rFonts w:ascii="仿宋_GB2312" w:eastAsia="仿宋_GB2312" w:hint="eastAsia"/>
          <w:sz w:val="32"/>
          <w:szCs w:val="32"/>
        </w:rPr>
        <w:t>单位（盖章）：</w:t>
      </w:r>
    </w:p>
    <w:tbl>
      <w:tblPr>
        <w:tblStyle w:val="a9"/>
        <w:tblW w:w="15026" w:type="dxa"/>
        <w:jc w:val="center"/>
        <w:tblLook w:val="04A0" w:firstRow="1" w:lastRow="0" w:firstColumn="1" w:lastColumn="0" w:noHBand="0" w:noVBand="1"/>
      </w:tblPr>
      <w:tblGrid>
        <w:gridCol w:w="766"/>
        <w:gridCol w:w="993"/>
        <w:gridCol w:w="1843"/>
        <w:gridCol w:w="1785"/>
        <w:gridCol w:w="1134"/>
        <w:gridCol w:w="625"/>
        <w:gridCol w:w="992"/>
        <w:gridCol w:w="992"/>
        <w:gridCol w:w="1276"/>
        <w:gridCol w:w="2268"/>
        <w:gridCol w:w="1360"/>
        <w:gridCol w:w="992"/>
      </w:tblGrid>
      <w:tr w:rsidR="00A34399" w14:paraId="6244F2B0" w14:textId="77777777" w:rsidTr="00A34399">
        <w:trPr>
          <w:trHeight w:val="851"/>
          <w:jc w:val="center"/>
        </w:trPr>
        <w:tc>
          <w:tcPr>
            <w:tcW w:w="766" w:type="dxa"/>
            <w:vAlign w:val="center"/>
          </w:tcPr>
          <w:p w14:paraId="0AC8E4DB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序号</w:t>
            </w:r>
          </w:p>
        </w:tc>
        <w:tc>
          <w:tcPr>
            <w:tcW w:w="993" w:type="dxa"/>
            <w:vAlign w:val="center"/>
          </w:tcPr>
          <w:p w14:paraId="58006D6A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姓名</w:t>
            </w:r>
          </w:p>
        </w:tc>
        <w:tc>
          <w:tcPr>
            <w:tcW w:w="1843" w:type="dxa"/>
            <w:vAlign w:val="center"/>
          </w:tcPr>
          <w:p w14:paraId="23725CC4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工作单位及职务</w:t>
            </w:r>
          </w:p>
        </w:tc>
        <w:tc>
          <w:tcPr>
            <w:tcW w:w="1785" w:type="dxa"/>
            <w:vAlign w:val="center"/>
          </w:tcPr>
          <w:p w14:paraId="755D9C33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项目名称</w:t>
            </w:r>
          </w:p>
        </w:tc>
        <w:tc>
          <w:tcPr>
            <w:tcW w:w="1134" w:type="dxa"/>
            <w:vAlign w:val="center"/>
          </w:tcPr>
          <w:p w14:paraId="233E37EE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项目类型</w:t>
            </w:r>
          </w:p>
        </w:tc>
        <w:tc>
          <w:tcPr>
            <w:tcW w:w="625" w:type="dxa"/>
            <w:vAlign w:val="center"/>
          </w:tcPr>
          <w:p w14:paraId="24F4726A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性别</w:t>
            </w:r>
          </w:p>
        </w:tc>
        <w:tc>
          <w:tcPr>
            <w:tcW w:w="992" w:type="dxa"/>
            <w:vAlign w:val="center"/>
          </w:tcPr>
          <w:p w14:paraId="50D614E3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学历</w:t>
            </w:r>
          </w:p>
        </w:tc>
        <w:tc>
          <w:tcPr>
            <w:tcW w:w="992" w:type="dxa"/>
            <w:vAlign w:val="center"/>
          </w:tcPr>
          <w:p w14:paraId="3FEC3423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学位</w:t>
            </w:r>
          </w:p>
        </w:tc>
        <w:tc>
          <w:tcPr>
            <w:tcW w:w="1276" w:type="dxa"/>
            <w:vAlign w:val="center"/>
          </w:tcPr>
          <w:p w14:paraId="6398FD3A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专业技术职务</w:t>
            </w:r>
          </w:p>
        </w:tc>
        <w:tc>
          <w:tcPr>
            <w:tcW w:w="2268" w:type="dxa"/>
            <w:vAlign w:val="center"/>
          </w:tcPr>
          <w:p w14:paraId="7F378417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项目主要内容</w:t>
            </w:r>
          </w:p>
        </w:tc>
        <w:tc>
          <w:tcPr>
            <w:tcW w:w="1360" w:type="dxa"/>
            <w:vAlign w:val="center"/>
          </w:tcPr>
          <w:p w14:paraId="0FD36763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 w:rsidRPr="00A34399">
              <w:rPr>
                <w:rFonts w:ascii="黑体" w:eastAsia="黑体" w:hAnsi="黑体" w:hint="eastAsia"/>
                <w:sz w:val="32"/>
                <w:szCs w:val="32"/>
              </w:rPr>
              <w:t>申请资助金额</w:t>
            </w:r>
          </w:p>
        </w:tc>
        <w:tc>
          <w:tcPr>
            <w:tcW w:w="992" w:type="dxa"/>
            <w:vAlign w:val="center"/>
          </w:tcPr>
          <w:p w14:paraId="3C31EC59" w14:textId="77777777" w:rsidR="00A34399" w:rsidRPr="00A34399" w:rsidRDefault="00A34399" w:rsidP="00A34399">
            <w:pPr>
              <w:widowControl/>
              <w:spacing w:line="400" w:lineRule="exact"/>
              <w:jc w:val="center"/>
              <w:rPr>
                <w:rFonts w:ascii="黑体" w:eastAsia="黑体" w:hAnsi="黑体"/>
                <w:sz w:val="32"/>
                <w:szCs w:val="32"/>
              </w:rPr>
            </w:pPr>
            <w:r>
              <w:rPr>
                <w:rFonts w:ascii="黑体" w:eastAsia="黑体" w:hAnsi="黑体" w:hint="eastAsia"/>
                <w:sz w:val="32"/>
                <w:szCs w:val="32"/>
              </w:rPr>
              <w:t>备注</w:t>
            </w:r>
          </w:p>
        </w:tc>
      </w:tr>
      <w:tr w:rsidR="00A34399" w14:paraId="7EC63D8A" w14:textId="77777777" w:rsidTr="00A34399">
        <w:trPr>
          <w:trHeight w:val="851"/>
          <w:jc w:val="center"/>
        </w:trPr>
        <w:tc>
          <w:tcPr>
            <w:tcW w:w="766" w:type="dxa"/>
          </w:tcPr>
          <w:p w14:paraId="0A1F3A69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3" w:type="dxa"/>
          </w:tcPr>
          <w:p w14:paraId="6B1073E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13B7A19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785" w:type="dxa"/>
          </w:tcPr>
          <w:p w14:paraId="11C803C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134" w:type="dxa"/>
          </w:tcPr>
          <w:p w14:paraId="4146868C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625" w:type="dxa"/>
          </w:tcPr>
          <w:p w14:paraId="49A46FBE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445F9F6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2373AC1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276" w:type="dxa"/>
          </w:tcPr>
          <w:p w14:paraId="279D5DCC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2268" w:type="dxa"/>
          </w:tcPr>
          <w:p w14:paraId="5B242F7A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360" w:type="dxa"/>
          </w:tcPr>
          <w:p w14:paraId="163E496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6E9254A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</w:tr>
      <w:tr w:rsidR="00A34399" w14:paraId="7E25EBC9" w14:textId="77777777" w:rsidTr="00A34399">
        <w:trPr>
          <w:trHeight w:val="851"/>
          <w:jc w:val="center"/>
        </w:trPr>
        <w:tc>
          <w:tcPr>
            <w:tcW w:w="766" w:type="dxa"/>
          </w:tcPr>
          <w:p w14:paraId="1633E43A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3" w:type="dxa"/>
          </w:tcPr>
          <w:p w14:paraId="5FC739BE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8FF227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785" w:type="dxa"/>
          </w:tcPr>
          <w:p w14:paraId="6ED9ED0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134" w:type="dxa"/>
          </w:tcPr>
          <w:p w14:paraId="3967B9A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625" w:type="dxa"/>
          </w:tcPr>
          <w:p w14:paraId="5B4A22D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462796E1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77D40A7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276" w:type="dxa"/>
          </w:tcPr>
          <w:p w14:paraId="1CA2FB3C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2268" w:type="dxa"/>
          </w:tcPr>
          <w:p w14:paraId="338CEBAA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360" w:type="dxa"/>
          </w:tcPr>
          <w:p w14:paraId="40399B72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7D0D3136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</w:tr>
      <w:tr w:rsidR="00A34399" w14:paraId="382F344A" w14:textId="77777777" w:rsidTr="00A34399">
        <w:trPr>
          <w:trHeight w:val="851"/>
          <w:jc w:val="center"/>
        </w:trPr>
        <w:tc>
          <w:tcPr>
            <w:tcW w:w="766" w:type="dxa"/>
          </w:tcPr>
          <w:p w14:paraId="0FD371F0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3" w:type="dxa"/>
          </w:tcPr>
          <w:p w14:paraId="3DC6B7AA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843" w:type="dxa"/>
          </w:tcPr>
          <w:p w14:paraId="0B80C66F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785" w:type="dxa"/>
          </w:tcPr>
          <w:p w14:paraId="66494359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134" w:type="dxa"/>
          </w:tcPr>
          <w:p w14:paraId="23A9A1EC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625" w:type="dxa"/>
          </w:tcPr>
          <w:p w14:paraId="3DB5A67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7CC0D562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0CC717DA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276" w:type="dxa"/>
          </w:tcPr>
          <w:p w14:paraId="4CEAB46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2268" w:type="dxa"/>
          </w:tcPr>
          <w:p w14:paraId="6318963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360" w:type="dxa"/>
          </w:tcPr>
          <w:p w14:paraId="41475C93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69B74DC3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</w:tr>
      <w:tr w:rsidR="00A34399" w14:paraId="7B975650" w14:textId="77777777" w:rsidTr="00A34399">
        <w:trPr>
          <w:trHeight w:val="851"/>
          <w:jc w:val="center"/>
        </w:trPr>
        <w:tc>
          <w:tcPr>
            <w:tcW w:w="766" w:type="dxa"/>
          </w:tcPr>
          <w:p w14:paraId="05F5DDC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3" w:type="dxa"/>
          </w:tcPr>
          <w:p w14:paraId="444A5F3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843" w:type="dxa"/>
          </w:tcPr>
          <w:p w14:paraId="743433E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785" w:type="dxa"/>
          </w:tcPr>
          <w:p w14:paraId="11B7D3C0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134" w:type="dxa"/>
          </w:tcPr>
          <w:p w14:paraId="5443347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625" w:type="dxa"/>
          </w:tcPr>
          <w:p w14:paraId="31403FD3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08DD5AE5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2EF4C37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276" w:type="dxa"/>
          </w:tcPr>
          <w:p w14:paraId="7EFC19A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2268" w:type="dxa"/>
          </w:tcPr>
          <w:p w14:paraId="2871F371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360" w:type="dxa"/>
          </w:tcPr>
          <w:p w14:paraId="3694F79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0BEC196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</w:tr>
      <w:tr w:rsidR="00A34399" w14:paraId="33B6E41D" w14:textId="77777777" w:rsidTr="00A34399">
        <w:trPr>
          <w:trHeight w:val="851"/>
          <w:jc w:val="center"/>
        </w:trPr>
        <w:tc>
          <w:tcPr>
            <w:tcW w:w="766" w:type="dxa"/>
          </w:tcPr>
          <w:p w14:paraId="77D7295B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3" w:type="dxa"/>
          </w:tcPr>
          <w:p w14:paraId="145A7049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843" w:type="dxa"/>
          </w:tcPr>
          <w:p w14:paraId="6C926D7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785" w:type="dxa"/>
          </w:tcPr>
          <w:p w14:paraId="487E8356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134" w:type="dxa"/>
          </w:tcPr>
          <w:p w14:paraId="38816611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625" w:type="dxa"/>
          </w:tcPr>
          <w:p w14:paraId="57355C43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3521581F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5B3E78AC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276" w:type="dxa"/>
          </w:tcPr>
          <w:p w14:paraId="06A84F68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2268" w:type="dxa"/>
          </w:tcPr>
          <w:p w14:paraId="01FAF1FF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1360" w:type="dxa"/>
          </w:tcPr>
          <w:p w14:paraId="1322735E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  <w:tc>
          <w:tcPr>
            <w:tcW w:w="992" w:type="dxa"/>
          </w:tcPr>
          <w:p w14:paraId="2BB0ABAD" w14:textId="77777777" w:rsidR="00A34399" w:rsidRDefault="00A34399" w:rsidP="00A34399">
            <w:pPr>
              <w:widowControl/>
              <w:spacing w:line="400" w:lineRule="exact"/>
              <w:jc w:val="left"/>
              <w:rPr>
                <w:rFonts w:ascii="楷体_GB2312" w:eastAsia="楷体_GB2312"/>
                <w:sz w:val="32"/>
                <w:szCs w:val="32"/>
              </w:rPr>
            </w:pPr>
          </w:p>
        </w:tc>
      </w:tr>
    </w:tbl>
    <w:p w14:paraId="0A5A0554" w14:textId="77777777" w:rsidR="00A34399" w:rsidRPr="00A34399" w:rsidRDefault="00A34399">
      <w:pPr>
        <w:widowControl/>
        <w:jc w:val="left"/>
        <w:rPr>
          <w:rFonts w:ascii="仿宋_GB2312" w:eastAsia="仿宋_GB2312"/>
          <w:sz w:val="28"/>
          <w:szCs w:val="28"/>
        </w:rPr>
      </w:pPr>
      <w:r w:rsidRPr="00A34399">
        <w:rPr>
          <w:rFonts w:ascii="仿宋_GB2312" w:eastAsia="仿宋_GB2312" w:hint="eastAsia"/>
          <w:sz w:val="28"/>
          <w:szCs w:val="28"/>
        </w:rPr>
        <w:t>备注：项目主要内容限定字数在200字内。</w:t>
      </w:r>
    </w:p>
    <w:sectPr w:rsidR="00A34399" w:rsidRPr="00A34399" w:rsidSect="00A34399">
      <w:footerReference w:type="default" r:id="rId7"/>
      <w:pgSz w:w="16838" w:h="11906" w:orient="landscape"/>
      <w:pgMar w:top="1588" w:right="2098" w:bottom="1588" w:left="209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2B788" w14:textId="77777777" w:rsidR="005A6E5D" w:rsidRDefault="005A6E5D" w:rsidP="00A800C3">
      <w:r>
        <w:separator/>
      </w:r>
    </w:p>
  </w:endnote>
  <w:endnote w:type="continuationSeparator" w:id="0">
    <w:p w14:paraId="2A932AD6" w14:textId="77777777" w:rsidR="005A6E5D" w:rsidRDefault="005A6E5D" w:rsidP="00A80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方正小标宋简体">
    <w:altName w:val="微软雅黑"/>
    <w:charset w:val="86"/>
    <w:family w:val="auto"/>
    <w:pitch w:val="variable"/>
    <w:sig w:usb0="00000000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362140"/>
      <w:docPartObj>
        <w:docPartGallery w:val="Page Numbers (Bottom of Page)"/>
        <w:docPartUnique/>
      </w:docPartObj>
    </w:sdtPr>
    <w:sdtEndPr/>
    <w:sdtContent>
      <w:p w14:paraId="31E46A78" w14:textId="77777777" w:rsidR="00B038B6" w:rsidRDefault="00B038B6">
        <w:pPr>
          <w:pStyle w:val="a5"/>
          <w:jc w:val="center"/>
        </w:pPr>
        <w:r w:rsidRPr="00B038B6">
          <w:rPr>
            <w:rFonts w:ascii="Times New Roman" w:hAnsi="Times New Roman" w:cs="Times New Roman"/>
            <w:sz w:val="32"/>
            <w:szCs w:val="32"/>
          </w:rPr>
          <w:fldChar w:fldCharType="begin"/>
        </w:r>
        <w:r w:rsidRPr="00B038B6">
          <w:rPr>
            <w:rFonts w:ascii="Times New Roman" w:hAnsi="Times New Roman" w:cs="Times New Roman"/>
            <w:sz w:val="32"/>
            <w:szCs w:val="32"/>
          </w:rPr>
          <w:instrText xml:space="preserve"> PAGE   \* MERGEFORMAT </w:instrText>
        </w:r>
        <w:r w:rsidRPr="00B038B6">
          <w:rPr>
            <w:rFonts w:ascii="Times New Roman" w:hAnsi="Times New Roman" w:cs="Times New Roman"/>
            <w:sz w:val="32"/>
            <w:szCs w:val="32"/>
          </w:rPr>
          <w:fldChar w:fldCharType="separate"/>
        </w:r>
        <w:r w:rsidR="00153432" w:rsidRPr="00153432">
          <w:rPr>
            <w:rFonts w:ascii="Times New Roman" w:hAnsi="Times New Roman" w:cs="Times New Roman"/>
            <w:noProof/>
            <w:sz w:val="32"/>
            <w:szCs w:val="32"/>
            <w:lang w:val="zh-CN"/>
          </w:rPr>
          <w:t>11</w:t>
        </w:r>
        <w:r w:rsidRPr="00B038B6">
          <w:rPr>
            <w:rFonts w:ascii="Times New Roman" w:hAnsi="Times New Roman" w:cs="Times New Roman"/>
            <w:sz w:val="32"/>
            <w:szCs w:val="32"/>
          </w:rPr>
          <w:fldChar w:fldCharType="end"/>
        </w:r>
      </w:p>
    </w:sdtContent>
  </w:sdt>
  <w:p w14:paraId="22D54467" w14:textId="77777777" w:rsidR="00B038B6" w:rsidRDefault="00B038B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CDA93" w14:textId="77777777" w:rsidR="005A6E5D" w:rsidRDefault="005A6E5D" w:rsidP="00A800C3">
      <w:r>
        <w:separator/>
      </w:r>
    </w:p>
  </w:footnote>
  <w:footnote w:type="continuationSeparator" w:id="0">
    <w:p w14:paraId="2B019021" w14:textId="77777777" w:rsidR="005A6E5D" w:rsidRDefault="005A6E5D" w:rsidP="00A80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2086F"/>
    <w:multiLevelType w:val="hybridMultilevel"/>
    <w:tmpl w:val="D3027108"/>
    <w:lvl w:ilvl="0" w:tplc="18364D6E">
      <w:start w:val="1"/>
      <w:numFmt w:val="japaneseCounting"/>
      <w:lvlText w:val="第%1条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04A1D0D"/>
    <w:multiLevelType w:val="hybridMultilevel"/>
    <w:tmpl w:val="DFEAA34E"/>
    <w:lvl w:ilvl="0" w:tplc="6248E03C">
      <w:start w:val="1"/>
      <w:numFmt w:val="decimal"/>
      <w:lvlText w:val="%1、"/>
      <w:lvlJc w:val="left"/>
      <w:pPr>
        <w:ind w:left="14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80" w:hanging="420"/>
      </w:pPr>
    </w:lvl>
    <w:lvl w:ilvl="2" w:tplc="0409001B" w:tentative="1">
      <w:start w:val="1"/>
      <w:numFmt w:val="lowerRoman"/>
      <w:lvlText w:val="%3."/>
      <w:lvlJc w:val="right"/>
      <w:pPr>
        <w:ind w:left="2000" w:hanging="420"/>
      </w:pPr>
    </w:lvl>
    <w:lvl w:ilvl="3" w:tplc="0409000F" w:tentative="1">
      <w:start w:val="1"/>
      <w:numFmt w:val="decimal"/>
      <w:lvlText w:val="%4."/>
      <w:lvlJc w:val="left"/>
      <w:pPr>
        <w:ind w:left="2420" w:hanging="420"/>
      </w:pPr>
    </w:lvl>
    <w:lvl w:ilvl="4" w:tplc="04090019" w:tentative="1">
      <w:start w:val="1"/>
      <w:numFmt w:val="lowerLetter"/>
      <w:lvlText w:val="%5)"/>
      <w:lvlJc w:val="left"/>
      <w:pPr>
        <w:ind w:left="2840" w:hanging="420"/>
      </w:pPr>
    </w:lvl>
    <w:lvl w:ilvl="5" w:tplc="0409001B" w:tentative="1">
      <w:start w:val="1"/>
      <w:numFmt w:val="lowerRoman"/>
      <w:lvlText w:val="%6."/>
      <w:lvlJc w:val="right"/>
      <w:pPr>
        <w:ind w:left="3260" w:hanging="420"/>
      </w:pPr>
    </w:lvl>
    <w:lvl w:ilvl="6" w:tplc="0409000F" w:tentative="1">
      <w:start w:val="1"/>
      <w:numFmt w:val="decimal"/>
      <w:lvlText w:val="%7."/>
      <w:lvlJc w:val="left"/>
      <w:pPr>
        <w:ind w:left="3680" w:hanging="420"/>
      </w:pPr>
    </w:lvl>
    <w:lvl w:ilvl="7" w:tplc="04090019" w:tentative="1">
      <w:start w:val="1"/>
      <w:numFmt w:val="lowerLetter"/>
      <w:lvlText w:val="%8)"/>
      <w:lvlJc w:val="left"/>
      <w:pPr>
        <w:ind w:left="4100" w:hanging="420"/>
      </w:pPr>
    </w:lvl>
    <w:lvl w:ilvl="8" w:tplc="0409001B" w:tentative="1">
      <w:start w:val="1"/>
      <w:numFmt w:val="lowerRoman"/>
      <w:lvlText w:val="%9."/>
      <w:lvlJc w:val="right"/>
      <w:pPr>
        <w:ind w:left="4520" w:hanging="420"/>
      </w:pPr>
    </w:lvl>
  </w:abstractNum>
  <w:abstractNum w:abstractNumId="2" w15:restartNumberingAfterBreak="0">
    <w:nsid w:val="463C40A8"/>
    <w:multiLevelType w:val="hybridMultilevel"/>
    <w:tmpl w:val="10AA997A"/>
    <w:lvl w:ilvl="0" w:tplc="1390DD86">
      <w:start w:val="1"/>
      <w:numFmt w:val="decimal"/>
      <w:lvlText w:val="%1.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3" w15:restartNumberingAfterBreak="0">
    <w:nsid w:val="61026106"/>
    <w:multiLevelType w:val="hybridMultilevel"/>
    <w:tmpl w:val="683C455A"/>
    <w:lvl w:ilvl="0" w:tplc="2598AF8E">
      <w:start w:val="1"/>
      <w:numFmt w:val="japaneseCounting"/>
      <w:lvlText w:val="第%1章"/>
      <w:lvlJc w:val="left"/>
      <w:pPr>
        <w:ind w:left="1165" w:hanging="7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sbA0MzI3tQRyzJV0lIJTi4sz8/NACgxrAUrQHXMsAAAA"/>
  </w:docVars>
  <w:rsids>
    <w:rsidRoot w:val="006C0D82"/>
    <w:rsid w:val="000113AB"/>
    <w:rsid w:val="000117CC"/>
    <w:rsid w:val="00016EAE"/>
    <w:rsid w:val="000425D2"/>
    <w:rsid w:val="0005039F"/>
    <w:rsid w:val="00087C9F"/>
    <w:rsid w:val="000B01D2"/>
    <w:rsid w:val="000C5482"/>
    <w:rsid w:val="000D713D"/>
    <w:rsid w:val="00120F01"/>
    <w:rsid w:val="0015214C"/>
    <w:rsid w:val="00153432"/>
    <w:rsid w:val="0016052F"/>
    <w:rsid w:val="00172C49"/>
    <w:rsid w:val="001949F5"/>
    <w:rsid w:val="00195110"/>
    <w:rsid w:val="001E7487"/>
    <w:rsid w:val="00251AB7"/>
    <w:rsid w:val="0025490C"/>
    <w:rsid w:val="0026355C"/>
    <w:rsid w:val="002812AE"/>
    <w:rsid w:val="00281E4E"/>
    <w:rsid w:val="00292CE7"/>
    <w:rsid w:val="002A75FB"/>
    <w:rsid w:val="002B0891"/>
    <w:rsid w:val="002D3F98"/>
    <w:rsid w:val="003131A7"/>
    <w:rsid w:val="00317025"/>
    <w:rsid w:val="0033083E"/>
    <w:rsid w:val="0033553F"/>
    <w:rsid w:val="003534C6"/>
    <w:rsid w:val="00363018"/>
    <w:rsid w:val="003810D4"/>
    <w:rsid w:val="003A20DC"/>
    <w:rsid w:val="003A211B"/>
    <w:rsid w:val="003D198F"/>
    <w:rsid w:val="003E5529"/>
    <w:rsid w:val="00400D0D"/>
    <w:rsid w:val="004E179B"/>
    <w:rsid w:val="004F0511"/>
    <w:rsid w:val="00565FBC"/>
    <w:rsid w:val="00576412"/>
    <w:rsid w:val="00586835"/>
    <w:rsid w:val="005A0FE8"/>
    <w:rsid w:val="005A6E5D"/>
    <w:rsid w:val="0061402A"/>
    <w:rsid w:val="006229B4"/>
    <w:rsid w:val="0066133F"/>
    <w:rsid w:val="00662AA4"/>
    <w:rsid w:val="0068359B"/>
    <w:rsid w:val="0069364A"/>
    <w:rsid w:val="006A48C3"/>
    <w:rsid w:val="006C0D82"/>
    <w:rsid w:val="006C5259"/>
    <w:rsid w:val="006C7A43"/>
    <w:rsid w:val="00723285"/>
    <w:rsid w:val="00745A1A"/>
    <w:rsid w:val="007874B7"/>
    <w:rsid w:val="00792B21"/>
    <w:rsid w:val="00792CA4"/>
    <w:rsid w:val="007C1C2C"/>
    <w:rsid w:val="007C246C"/>
    <w:rsid w:val="007F7352"/>
    <w:rsid w:val="00813029"/>
    <w:rsid w:val="00817291"/>
    <w:rsid w:val="008232BE"/>
    <w:rsid w:val="0086678B"/>
    <w:rsid w:val="00884071"/>
    <w:rsid w:val="008A7041"/>
    <w:rsid w:val="008C7880"/>
    <w:rsid w:val="008D5DC4"/>
    <w:rsid w:val="009205A9"/>
    <w:rsid w:val="009727DF"/>
    <w:rsid w:val="00983CEA"/>
    <w:rsid w:val="0099652D"/>
    <w:rsid w:val="009B39F9"/>
    <w:rsid w:val="009E65E7"/>
    <w:rsid w:val="00A34399"/>
    <w:rsid w:val="00A4763C"/>
    <w:rsid w:val="00A800C3"/>
    <w:rsid w:val="00A80AA4"/>
    <w:rsid w:val="00A86DDA"/>
    <w:rsid w:val="00AA6545"/>
    <w:rsid w:val="00AB6B0B"/>
    <w:rsid w:val="00AF4318"/>
    <w:rsid w:val="00B038B6"/>
    <w:rsid w:val="00B1239F"/>
    <w:rsid w:val="00B161E9"/>
    <w:rsid w:val="00B22281"/>
    <w:rsid w:val="00B37CCB"/>
    <w:rsid w:val="00B42AB6"/>
    <w:rsid w:val="00B62783"/>
    <w:rsid w:val="00B632E1"/>
    <w:rsid w:val="00BC3A08"/>
    <w:rsid w:val="00C40AAA"/>
    <w:rsid w:val="00C5461A"/>
    <w:rsid w:val="00C90E17"/>
    <w:rsid w:val="00CA66D8"/>
    <w:rsid w:val="00CB5E2E"/>
    <w:rsid w:val="00CE62E7"/>
    <w:rsid w:val="00D17C2A"/>
    <w:rsid w:val="00D3505F"/>
    <w:rsid w:val="00DA76A2"/>
    <w:rsid w:val="00DB44EC"/>
    <w:rsid w:val="00DD2289"/>
    <w:rsid w:val="00E17A6F"/>
    <w:rsid w:val="00E240B1"/>
    <w:rsid w:val="00E34D0D"/>
    <w:rsid w:val="00E43481"/>
    <w:rsid w:val="00E579FA"/>
    <w:rsid w:val="00E65D03"/>
    <w:rsid w:val="00EC7172"/>
    <w:rsid w:val="00EE0A4E"/>
    <w:rsid w:val="00F218DC"/>
    <w:rsid w:val="00F450AE"/>
    <w:rsid w:val="00F52F65"/>
    <w:rsid w:val="00FD419E"/>
    <w:rsid w:val="00FE3E9E"/>
    <w:rsid w:val="00FE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78A998"/>
  <w15:docId w15:val="{0C7D9E0A-C8B4-43A6-8EA1-1AB070C76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6DD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00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800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800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800C3"/>
    <w:rPr>
      <w:sz w:val="18"/>
      <w:szCs w:val="18"/>
    </w:rPr>
  </w:style>
  <w:style w:type="paragraph" w:styleId="a7">
    <w:name w:val="List Paragraph"/>
    <w:basedOn w:val="a"/>
    <w:uiPriority w:val="34"/>
    <w:qFormat/>
    <w:rsid w:val="00087C9F"/>
    <w:pPr>
      <w:ind w:firstLineChars="200" w:firstLine="420"/>
    </w:pPr>
  </w:style>
  <w:style w:type="paragraph" w:customStyle="1" w:styleId="Default">
    <w:name w:val="Default"/>
    <w:rsid w:val="0086678B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4F0511"/>
    <w:rPr>
      <w:color w:val="0563C1" w:themeColor="hyperlink"/>
      <w:u w:val="single"/>
    </w:rPr>
  </w:style>
  <w:style w:type="table" w:styleId="a9">
    <w:name w:val="Table Grid"/>
    <w:basedOn w:val="a1"/>
    <w:uiPriority w:val="59"/>
    <w:rsid w:val="006C52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Date"/>
    <w:basedOn w:val="a"/>
    <w:next w:val="a"/>
    <w:link w:val="ab"/>
    <w:uiPriority w:val="99"/>
    <w:semiHidden/>
    <w:unhideWhenUsed/>
    <w:rsid w:val="006C5259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6C5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0</Characters>
  <Application>Microsoft Office Word</Application>
  <DocSecurity>0</DocSecurity>
  <Lines>1</Lines>
  <Paragraphs>1</Paragraphs>
  <ScaleCrop>false</ScaleCrop>
  <Company>微软中国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office365</cp:lastModifiedBy>
  <cp:revision>2</cp:revision>
  <cp:lastPrinted>2020-10-29T03:27:00Z</cp:lastPrinted>
  <dcterms:created xsi:type="dcterms:W3CDTF">2020-11-11T06:16:00Z</dcterms:created>
  <dcterms:modified xsi:type="dcterms:W3CDTF">2020-11-11T06:16:00Z</dcterms:modified>
</cp:coreProperties>
</file>